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D20FFB" w14:textId="77777777" w:rsidR="00DC60A5" w:rsidRDefault="00AA766C" w:rsidP="00AA766C">
      <w:pPr>
        <w:spacing w:after="0" w:line="240" w:lineRule="auto"/>
      </w:pPr>
      <w:r>
        <w:t xml:space="preserve">Poštovana kolegice, </w:t>
      </w:r>
    </w:p>
    <w:p w14:paraId="43BBD38B" w14:textId="15EA16C9" w:rsidR="00AA766C" w:rsidRDefault="00931F2A" w:rsidP="00AA766C">
      <w:pPr>
        <w:spacing w:after="0" w:line="240" w:lineRule="auto"/>
      </w:pPr>
      <w:r w:rsidRPr="0055531F">
        <w:t xml:space="preserve">poštovani </w:t>
      </w:r>
      <w:r w:rsidR="00AA766C">
        <w:t xml:space="preserve">kolega, </w:t>
      </w:r>
    </w:p>
    <w:p w14:paraId="17AF60A7" w14:textId="77777777" w:rsidR="00AA766C" w:rsidRDefault="00AA766C" w:rsidP="00AA766C">
      <w:pPr>
        <w:spacing w:after="0" w:line="240" w:lineRule="auto"/>
      </w:pPr>
      <w:r>
        <w:t xml:space="preserve"> </w:t>
      </w:r>
    </w:p>
    <w:p w14:paraId="461974BA" w14:textId="28FFCBBB" w:rsidR="00AF2832" w:rsidRPr="0055531F" w:rsidRDefault="008D6180" w:rsidP="00AF2832">
      <w:pPr>
        <w:spacing w:after="0" w:line="240" w:lineRule="auto"/>
      </w:pPr>
      <w:r w:rsidRPr="0055531F">
        <w:t>R</w:t>
      </w:r>
      <w:r w:rsidR="00AA766C" w:rsidRPr="0055531F">
        <w:t xml:space="preserve">adi brže i bolje komunikacije u situaciji povećanog broja oboljelih </w:t>
      </w:r>
      <w:r w:rsidR="00931F2A" w:rsidRPr="0055531F">
        <w:t>od COVID-19</w:t>
      </w:r>
      <w:r w:rsidRPr="0055531F">
        <w:t xml:space="preserve">, molimo </w:t>
      </w:r>
      <w:r w:rsidR="00931F2A" w:rsidRPr="0055531F">
        <w:t xml:space="preserve">Vas </w:t>
      </w:r>
      <w:r w:rsidR="00AF2832" w:rsidRPr="0055531F">
        <w:t xml:space="preserve">ispunite </w:t>
      </w:r>
      <w:r w:rsidR="008A11CB" w:rsidRPr="0055531F">
        <w:t>priloženi upitnik</w:t>
      </w:r>
      <w:r w:rsidR="003B4AA5" w:rsidRPr="0055531F">
        <w:t xml:space="preserve">. </w:t>
      </w:r>
    </w:p>
    <w:p w14:paraId="05074F51" w14:textId="77777777" w:rsidR="0055531F" w:rsidRDefault="003B4AA5" w:rsidP="003B4AA5">
      <w:pPr>
        <w:spacing w:after="0" w:line="240" w:lineRule="auto"/>
      </w:pPr>
      <w:r w:rsidRPr="0055531F">
        <w:t xml:space="preserve">AKO STE CIJEPLJENI, OBVEZNO PRILOŽITE </w:t>
      </w:r>
      <w:r w:rsidR="00486EA0" w:rsidRPr="0055531F">
        <w:t xml:space="preserve">DIGITALNU </w:t>
      </w:r>
      <w:r w:rsidRPr="0055531F">
        <w:t>COVID P</w:t>
      </w:r>
      <w:r w:rsidR="00486EA0" w:rsidRPr="0055531F">
        <w:t>OTVRD</w:t>
      </w:r>
      <w:r w:rsidRPr="0055531F">
        <w:t>U.</w:t>
      </w:r>
      <w:r w:rsidR="002D63ED" w:rsidRPr="0055531F">
        <w:t xml:space="preserve"> </w:t>
      </w:r>
    </w:p>
    <w:p w14:paraId="592E4250" w14:textId="78378572" w:rsidR="003B4AA5" w:rsidRPr="0055531F" w:rsidRDefault="002D63ED" w:rsidP="003B4AA5">
      <w:pPr>
        <w:spacing w:after="0" w:line="240" w:lineRule="auto"/>
      </w:pPr>
      <w:r w:rsidRPr="0055531F">
        <w:t xml:space="preserve">AKO STE TESTIRANI, OBVEZNO PRILOŽITE NALAZ </w:t>
      </w:r>
      <w:r w:rsidR="008A11CB" w:rsidRPr="0055531F">
        <w:t xml:space="preserve">PCR </w:t>
      </w:r>
      <w:r w:rsidR="003E7622" w:rsidRPr="0055531F">
        <w:t xml:space="preserve">ili BAT </w:t>
      </w:r>
      <w:r w:rsidRPr="0055531F">
        <w:t>TESTA.</w:t>
      </w:r>
    </w:p>
    <w:p w14:paraId="3E1BA263" w14:textId="599FCCED" w:rsidR="00AA766C" w:rsidRDefault="00AA766C" w:rsidP="00AA766C">
      <w:pPr>
        <w:spacing w:after="0" w:line="240" w:lineRule="auto"/>
      </w:pPr>
    </w:p>
    <w:p w14:paraId="38F7C825" w14:textId="14C60964" w:rsidR="00931F2A" w:rsidRDefault="00931F2A" w:rsidP="00AA766C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74"/>
        <w:gridCol w:w="2108"/>
        <w:gridCol w:w="2520"/>
        <w:gridCol w:w="6092"/>
      </w:tblGrid>
      <w:tr w:rsidR="00196FA3" w14:paraId="65B88775" w14:textId="54A9018D" w:rsidTr="00AF2832">
        <w:tc>
          <w:tcPr>
            <w:tcW w:w="7902" w:type="dxa"/>
            <w:gridSpan w:val="3"/>
          </w:tcPr>
          <w:p w14:paraId="1BB0B911" w14:textId="77DF70D5" w:rsidR="00196FA3" w:rsidRPr="003B4AA5" w:rsidRDefault="00B409B4" w:rsidP="00AA766C">
            <w:pPr>
              <w:spacing w:after="0" w:line="240" w:lineRule="auto"/>
            </w:pPr>
            <w:r w:rsidRPr="003B4AA5">
              <w:t>Ime i prezime</w:t>
            </w:r>
          </w:p>
        </w:tc>
        <w:tc>
          <w:tcPr>
            <w:tcW w:w="6092" w:type="dxa"/>
          </w:tcPr>
          <w:p w14:paraId="72AD6DCA" w14:textId="77777777" w:rsidR="00196FA3" w:rsidRPr="003B4AA5" w:rsidRDefault="00196FA3" w:rsidP="00AA766C">
            <w:pPr>
              <w:spacing w:after="0" w:line="240" w:lineRule="auto"/>
            </w:pPr>
          </w:p>
        </w:tc>
      </w:tr>
      <w:tr w:rsidR="00196FA3" w14:paraId="23619DC2" w14:textId="0259C9FC" w:rsidTr="00AF2832">
        <w:tc>
          <w:tcPr>
            <w:tcW w:w="7902" w:type="dxa"/>
            <w:gridSpan w:val="3"/>
          </w:tcPr>
          <w:p w14:paraId="4C6A418D" w14:textId="4730CF00" w:rsidR="00196FA3" w:rsidRPr="003B4AA5" w:rsidRDefault="00B409B4" w:rsidP="00AA766C">
            <w:pPr>
              <w:spacing w:after="0" w:line="240" w:lineRule="auto"/>
            </w:pPr>
            <w:r w:rsidRPr="003B4AA5">
              <w:t>Datum rođenja</w:t>
            </w:r>
          </w:p>
        </w:tc>
        <w:tc>
          <w:tcPr>
            <w:tcW w:w="6092" w:type="dxa"/>
          </w:tcPr>
          <w:p w14:paraId="49A675BA" w14:textId="77777777" w:rsidR="00196FA3" w:rsidRPr="003B4AA5" w:rsidRDefault="00196FA3" w:rsidP="00AA766C">
            <w:pPr>
              <w:spacing w:after="0" w:line="240" w:lineRule="auto"/>
            </w:pPr>
          </w:p>
        </w:tc>
      </w:tr>
      <w:tr w:rsidR="00196FA3" w14:paraId="55B98366" w14:textId="11FF4EB8" w:rsidTr="00AF2832">
        <w:tc>
          <w:tcPr>
            <w:tcW w:w="7902" w:type="dxa"/>
            <w:gridSpan w:val="3"/>
          </w:tcPr>
          <w:p w14:paraId="2B903121" w14:textId="3572CE71" w:rsidR="00196FA3" w:rsidRPr="003B4AA5" w:rsidRDefault="00B409B4" w:rsidP="00196FA3">
            <w:pPr>
              <w:spacing w:after="0" w:line="240" w:lineRule="auto"/>
            </w:pPr>
            <w:r w:rsidRPr="003B4AA5">
              <w:t>Adresa stanovanja (ili ime studentskog doma)</w:t>
            </w:r>
          </w:p>
        </w:tc>
        <w:tc>
          <w:tcPr>
            <w:tcW w:w="6092" w:type="dxa"/>
          </w:tcPr>
          <w:p w14:paraId="0A7BB3C7" w14:textId="77777777" w:rsidR="00196FA3" w:rsidRPr="003B4AA5" w:rsidRDefault="00196FA3" w:rsidP="00AA766C">
            <w:pPr>
              <w:spacing w:after="0" w:line="240" w:lineRule="auto"/>
            </w:pPr>
          </w:p>
        </w:tc>
      </w:tr>
      <w:tr w:rsidR="00196FA3" w14:paraId="39AD3DC0" w14:textId="46AC7EFB" w:rsidTr="00AF2832">
        <w:tc>
          <w:tcPr>
            <w:tcW w:w="7902" w:type="dxa"/>
            <w:gridSpan w:val="3"/>
          </w:tcPr>
          <w:p w14:paraId="21E3C299" w14:textId="6D649E41" w:rsidR="00196FA3" w:rsidRPr="003B4AA5" w:rsidRDefault="00B409B4" w:rsidP="00AA766C">
            <w:pPr>
              <w:spacing w:after="0" w:line="240" w:lineRule="auto"/>
            </w:pPr>
            <w:r w:rsidRPr="003B4AA5">
              <w:t>OIB</w:t>
            </w:r>
          </w:p>
        </w:tc>
        <w:tc>
          <w:tcPr>
            <w:tcW w:w="6092" w:type="dxa"/>
          </w:tcPr>
          <w:p w14:paraId="62904B08" w14:textId="77777777" w:rsidR="00196FA3" w:rsidRPr="003B4AA5" w:rsidRDefault="00196FA3" w:rsidP="00AA766C">
            <w:pPr>
              <w:spacing w:after="0" w:line="240" w:lineRule="auto"/>
            </w:pPr>
          </w:p>
        </w:tc>
      </w:tr>
      <w:tr w:rsidR="00196FA3" w14:paraId="2C1488C7" w14:textId="549B68AB" w:rsidTr="00AF2832">
        <w:tc>
          <w:tcPr>
            <w:tcW w:w="7902" w:type="dxa"/>
            <w:gridSpan w:val="3"/>
          </w:tcPr>
          <w:p w14:paraId="58436207" w14:textId="338E3951" w:rsidR="00196FA3" w:rsidRPr="003B4AA5" w:rsidRDefault="00B409B4" w:rsidP="00AA766C">
            <w:pPr>
              <w:spacing w:after="0" w:line="240" w:lineRule="auto"/>
            </w:pPr>
            <w:r w:rsidRPr="003B4AA5">
              <w:t>Broj mobitela</w:t>
            </w:r>
          </w:p>
        </w:tc>
        <w:tc>
          <w:tcPr>
            <w:tcW w:w="6092" w:type="dxa"/>
          </w:tcPr>
          <w:p w14:paraId="690B3E23" w14:textId="77777777" w:rsidR="00196FA3" w:rsidRPr="003B4AA5" w:rsidRDefault="00196FA3" w:rsidP="00AA766C">
            <w:pPr>
              <w:spacing w:after="0" w:line="240" w:lineRule="auto"/>
            </w:pPr>
          </w:p>
        </w:tc>
      </w:tr>
      <w:tr w:rsidR="00196FA3" w14:paraId="1109643A" w14:textId="6F5BB2A2" w:rsidTr="00AF2832">
        <w:tc>
          <w:tcPr>
            <w:tcW w:w="7902" w:type="dxa"/>
            <w:gridSpan w:val="3"/>
          </w:tcPr>
          <w:p w14:paraId="06A20794" w14:textId="29F75232" w:rsidR="00196FA3" w:rsidRPr="003B4AA5" w:rsidRDefault="00B409B4" w:rsidP="00AA766C">
            <w:pPr>
              <w:spacing w:after="0" w:line="240" w:lineRule="auto"/>
            </w:pPr>
            <w:r w:rsidRPr="003B4AA5">
              <w:t>Godina studija</w:t>
            </w:r>
          </w:p>
        </w:tc>
        <w:tc>
          <w:tcPr>
            <w:tcW w:w="6092" w:type="dxa"/>
          </w:tcPr>
          <w:p w14:paraId="2BE0DC9A" w14:textId="77777777" w:rsidR="00196FA3" w:rsidRPr="003B4AA5" w:rsidRDefault="00196FA3" w:rsidP="00AA766C">
            <w:pPr>
              <w:spacing w:after="0" w:line="240" w:lineRule="auto"/>
            </w:pPr>
          </w:p>
        </w:tc>
      </w:tr>
      <w:tr w:rsidR="00196FA3" w14:paraId="4621431D" w14:textId="6C7BBB36" w:rsidTr="00AF2832">
        <w:trPr>
          <w:trHeight w:val="270"/>
        </w:trPr>
        <w:tc>
          <w:tcPr>
            <w:tcW w:w="3274" w:type="dxa"/>
            <w:vMerge w:val="restart"/>
          </w:tcPr>
          <w:p w14:paraId="3056C609" w14:textId="6BCDCAF7" w:rsidR="00196FA3" w:rsidRPr="003B4AA5" w:rsidRDefault="00B409B4" w:rsidP="00AA766C">
            <w:pPr>
              <w:spacing w:after="0" w:line="240" w:lineRule="auto"/>
            </w:pPr>
            <w:r w:rsidRPr="003B4AA5">
              <w:t xml:space="preserve">Nastava koju pohađate ili ste pohađali </w:t>
            </w:r>
            <w:r w:rsidRPr="0055531F">
              <w:t xml:space="preserve">unutar 2 dana </w:t>
            </w:r>
            <w:r w:rsidRPr="003B4AA5">
              <w:t>prije pojave prvih simptoma:</w:t>
            </w:r>
          </w:p>
        </w:tc>
        <w:tc>
          <w:tcPr>
            <w:tcW w:w="4628" w:type="dxa"/>
            <w:gridSpan w:val="2"/>
          </w:tcPr>
          <w:p w14:paraId="0BF80D42" w14:textId="333A7B5F" w:rsidR="00196FA3" w:rsidRPr="003B4AA5" w:rsidRDefault="00B409B4" w:rsidP="00AA766C">
            <w:pPr>
              <w:spacing w:after="0" w:line="240" w:lineRule="auto"/>
            </w:pPr>
            <w:r w:rsidRPr="003B4AA5">
              <w:t>Katedra:</w:t>
            </w:r>
          </w:p>
        </w:tc>
        <w:tc>
          <w:tcPr>
            <w:tcW w:w="6092" w:type="dxa"/>
          </w:tcPr>
          <w:p w14:paraId="61C9FA74" w14:textId="77777777" w:rsidR="00196FA3" w:rsidRPr="003B4AA5" w:rsidRDefault="00196FA3" w:rsidP="00AA766C">
            <w:pPr>
              <w:spacing w:after="0" w:line="240" w:lineRule="auto"/>
            </w:pPr>
          </w:p>
        </w:tc>
      </w:tr>
      <w:tr w:rsidR="00196FA3" w14:paraId="6E47EC6F" w14:textId="1C9A2D74" w:rsidTr="00AF2832">
        <w:trPr>
          <w:trHeight w:val="270"/>
        </w:trPr>
        <w:tc>
          <w:tcPr>
            <w:tcW w:w="3274" w:type="dxa"/>
            <w:vMerge/>
          </w:tcPr>
          <w:p w14:paraId="5DFA000A" w14:textId="77777777" w:rsidR="00196FA3" w:rsidRPr="003B4AA5" w:rsidRDefault="00196FA3" w:rsidP="00AA766C">
            <w:pPr>
              <w:spacing w:after="0" w:line="240" w:lineRule="auto"/>
            </w:pPr>
          </w:p>
        </w:tc>
        <w:tc>
          <w:tcPr>
            <w:tcW w:w="4628" w:type="dxa"/>
            <w:gridSpan w:val="2"/>
          </w:tcPr>
          <w:p w14:paraId="5AE069CE" w14:textId="3AC3B92B" w:rsidR="00196FA3" w:rsidRPr="003B4AA5" w:rsidRDefault="003476AB" w:rsidP="003476AB">
            <w:pPr>
              <w:spacing w:after="0" w:line="240" w:lineRule="auto"/>
            </w:pPr>
            <w:r w:rsidRPr="0055531F">
              <w:t>Predmet i n</w:t>
            </w:r>
            <w:r w:rsidR="00B409B4" w:rsidRPr="0055531F">
              <w:t xml:space="preserve">astavna baza </w:t>
            </w:r>
            <w:r w:rsidR="00B409B4" w:rsidRPr="003B4AA5">
              <w:t xml:space="preserve">(za kliničke predmete; npr. Rebro, </w:t>
            </w:r>
            <w:r w:rsidR="005949EB" w:rsidRPr="003B4AA5">
              <w:t>V</w:t>
            </w:r>
            <w:r w:rsidR="00B409B4" w:rsidRPr="003B4AA5">
              <w:t>inogradska…):</w:t>
            </w:r>
          </w:p>
        </w:tc>
        <w:tc>
          <w:tcPr>
            <w:tcW w:w="6092" w:type="dxa"/>
          </w:tcPr>
          <w:p w14:paraId="61CE7189" w14:textId="77777777" w:rsidR="00196FA3" w:rsidRPr="003B4AA5" w:rsidRDefault="00196FA3" w:rsidP="00AA766C">
            <w:pPr>
              <w:spacing w:after="0" w:line="240" w:lineRule="auto"/>
            </w:pPr>
          </w:p>
        </w:tc>
      </w:tr>
      <w:tr w:rsidR="00AF2832" w14:paraId="654F50C4" w14:textId="47E69007" w:rsidTr="00AF2832">
        <w:tc>
          <w:tcPr>
            <w:tcW w:w="7902" w:type="dxa"/>
            <w:gridSpan w:val="3"/>
          </w:tcPr>
          <w:p w14:paraId="389C755D" w14:textId="79C96679" w:rsidR="00AF2832" w:rsidRPr="003B4AA5" w:rsidRDefault="00B409B4" w:rsidP="00AA766C">
            <w:pPr>
              <w:spacing w:after="0" w:line="240" w:lineRule="auto"/>
            </w:pPr>
            <w:r w:rsidRPr="003B4AA5">
              <w:t>Jeste li cijepljeni</w:t>
            </w:r>
            <w:r w:rsidR="008739CF">
              <w:t>?</w:t>
            </w:r>
            <w:r w:rsidRPr="003B4AA5">
              <w:t xml:space="preserve"> (</w:t>
            </w:r>
            <w:r w:rsidR="005949EB" w:rsidRPr="003B4AA5">
              <w:t>DA/NE</w:t>
            </w:r>
            <w:r w:rsidRPr="003B4AA5">
              <w:t>)</w:t>
            </w:r>
            <w:r w:rsidR="003B4AA5">
              <w:t>*</w:t>
            </w:r>
          </w:p>
        </w:tc>
        <w:tc>
          <w:tcPr>
            <w:tcW w:w="6092" w:type="dxa"/>
          </w:tcPr>
          <w:p w14:paraId="73302EA9" w14:textId="77777777" w:rsidR="00AF2832" w:rsidRPr="003B4AA5" w:rsidRDefault="00AF2832" w:rsidP="00AA766C">
            <w:pPr>
              <w:spacing w:after="0" w:line="240" w:lineRule="auto"/>
            </w:pPr>
          </w:p>
        </w:tc>
      </w:tr>
      <w:tr w:rsidR="00AF2832" w14:paraId="5358615A" w14:textId="1A7B0C99" w:rsidTr="00AF2832">
        <w:tc>
          <w:tcPr>
            <w:tcW w:w="3274" w:type="dxa"/>
            <w:tcBorders>
              <w:bottom w:val="nil"/>
            </w:tcBorders>
          </w:tcPr>
          <w:p w14:paraId="2EDA6332" w14:textId="730B9497" w:rsidR="00AF2832" w:rsidRPr="003B4AA5" w:rsidRDefault="00B409B4" w:rsidP="00AA766C">
            <w:pPr>
              <w:spacing w:after="0" w:line="240" w:lineRule="auto"/>
            </w:pPr>
            <w:bookmarkStart w:id="0" w:name="_Hlk92480502"/>
            <w:r w:rsidRPr="003B4AA5">
              <w:t>Jeste li se testirali na SARS-Co</w:t>
            </w:r>
            <w:r w:rsidR="005949EB" w:rsidRPr="003B4AA5">
              <w:t>V</w:t>
            </w:r>
            <w:r w:rsidRPr="003B4AA5">
              <w:t>-2 virus?</w:t>
            </w:r>
            <w:r w:rsidR="00532FEC">
              <w:t>**</w:t>
            </w:r>
          </w:p>
        </w:tc>
        <w:tc>
          <w:tcPr>
            <w:tcW w:w="4628" w:type="dxa"/>
            <w:gridSpan w:val="2"/>
          </w:tcPr>
          <w:p w14:paraId="0B1C2F89" w14:textId="06122C99" w:rsidR="00AF2832" w:rsidRPr="003B4AA5" w:rsidRDefault="00B409B4" w:rsidP="00AA766C">
            <w:pPr>
              <w:spacing w:after="0" w:line="240" w:lineRule="auto"/>
            </w:pPr>
            <w:r w:rsidRPr="003B4AA5">
              <w:t>Brzi</w:t>
            </w:r>
            <w:r w:rsidR="005949EB" w:rsidRPr="003B4AA5">
              <w:t xml:space="preserve"> antigenski</w:t>
            </w:r>
            <w:r w:rsidRPr="003B4AA5">
              <w:t xml:space="preserve"> test </w:t>
            </w:r>
            <w:r w:rsidR="003E7622">
              <w:t xml:space="preserve">– </w:t>
            </w:r>
            <w:r w:rsidR="003E7622" w:rsidRPr="0055531F">
              <w:t>BAT</w:t>
            </w:r>
            <w:r w:rsidR="003E7622">
              <w:t xml:space="preserve"> </w:t>
            </w:r>
            <w:r w:rsidRPr="003B4AA5">
              <w:t>(DA/NE)</w:t>
            </w:r>
          </w:p>
        </w:tc>
        <w:tc>
          <w:tcPr>
            <w:tcW w:w="6092" w:type="dxa"/>
          </w:tcPr>
          <w:p w14:paraId="7D9EFF27" w14:textId="77777777" w:rsidR="00AF2832" w:rsidRPr="003B4AA5" w:rsidRDefault="00AF2832" w:rsidP="00AA766C">
            <w:pPr>
              <w:spacing w:after="0" w:line="240" w:lineRule="auto"/>
            </w:pPr>
          </w:p>
        </w:tc>
      </w:tr>
      <w:tr w:rsidR="00005FA4" w14:paraId="2EF8DE8A" w14:textId="57AF7680" w:rsidTr="00AD61EC">
        <w:trPr>
          <w:trHeight w:val="270"/>
        </w:trPr>
        <w:tc>
          <w:tcPr>
            <w:tcW w:w="3274" w:type="dxa"/>
            <w:vMerge w:val="restart"/>
            <w:tcBorders>
              <w:top w:val="nil"/>
            </w:tcBorders>
          </w:tcPr>
          <w:p w14:paraId="009B9796" w14:textId="77777777" w:rsidR="00005FA4" w:rsidRPr="003B4AA5" w:rsidRDefault="00005FA4" w:rsidP="00AA766C">
            <w:pPr>
              <w:spacing w:after="0" w:line="240" w:lineRule="auto"/>
            </w:pPr>
          </w:p>
        </w:tc>
        <w:tc>
          <w:tcPr>
            <w:tcW w:w="2108" w:type="dxa"/>
            <w:tcBorders>
              <w:bottom w:val="nil"/>
            </w:tcBorders>
          </w:tcPr>
          <w:p w14:paraId="0E0DE1C4" w14:textId="6871BAF9" w:rsidR="00005FA4" w:rsidRPr="003B4AA5" w:rsidRDefault="00B409B4" w:rsidP="00AA766C">
            <w:pPr>
              <w:spacing w:after="0" w:line="240" w:lineRule="auto"/>
            </w:pPr>
            <w:r w:rsidRPr="003B4AA5">
              <w:t xml:space="preserve">Ako je odgovor DA: </w:t>
            </w:r>
          </w:p>
        </w:tc>
        <w:tc>
          <w:tcPr>
            <w:tcW w:w="2520" w:type="dxa"/>
          </w:tcPr>
          <w:p w14:paraId="6C12F975" w14:textId="655EA773" w:rsidR="00005FA4" w:rsidRPr="003B4AA5" w:rsidRDefault="00B409B4" w:rsidP="00AA766C">
            <w:pPr>
              <w:spacing w:after="0" w:line="240" w:lineRule="auto"/>
            </w:pPr>
            <w:r w:rsidRPr="003B4AA5">
              <w:t>Datum testiranja:</w:t>
            </w:r>
          </w:p>
        </w:tc>
        <w:tc>
          <w:tcPr>
            <w:tcW w:w="6092" w:type="dxa"/>
          </w:tcPr>
          <w:p w14:paraId="0161E5BE" w14:textId="77777777" w:rsidR="00005FA4" w:rsidRPr="003B4AA5" w:rsidRDefault="00005FA4" w:rsidP="00AA766C">
            <w:pPr>
              <w:spacing w:after="0" w:line="240" w:lineRule="auto"/>
            </w:pPr>
          </w:p>
        </w:tc>
      </w:tr>
      <w:tr w:rsidR="00005FA4" w14:paraId="1A7565BD" w14:textId="23B76A50" w:rsidTr="00AD61EC">
        <w:trPr>
          <w:trHeight w:val="270"/>
        </w:trPr>
        <w:tc>
          <w:tcPr>
            <w:tcW w:w="3274" w:type="dxa"/>
            <w:vMerge/>
            <w:tcBorders>
              <w:bottom w:val="nil"/>
            </w:tcBorders>
          </w:tcPr>
          <w:p w14:paraId="63B9FAB8" w14:textId="77777777" w:rsidR="00005FA4" w:rsidRPr="003B4AA5" w:rsidRDefault="00005FA4" w:rsidP="00AA766C">
            <w:pPr>
              <w:spacing w:after="0" w:line="240" w:lineRule="auto"/>
            </w:pPr>
          </w:p>
        </w:tc>
        <w:tc>
          <w:tcPr>
            <w:tcW w:w="2108" w:type="dxa"/>
            <w:tcBorders>
              <w:top w:val="nil"/>
            </w:tcBorders>
          </w:tcPr>
          <w:p w14:paraId="72258487" w14:textId="77777777" w:rsidR="00005FA4" w:rsidRPr="003B4AA5" w:rsidRDefault="00005FA4" w:rsidP="00AA766C">
            <w:pPr>
              <w:spacing w:after="0" w:line="240" w:lineRule="auto"/>
            </w:pPr>
          </w:p>
        </w:tc>
        <w:tc>
          <w:tcPr>
            <w:tcW w:w="2520" w:type="dxa"/>
          </w:tcPr>
          <w:p w14:paraId="70D44559" w14:textId="7F269F72" w:rsidR="00005FA4" w:rsidRPr="003B4AA5" w:rsidRDefault="00B409B4" w:rsidP="00AA766C">
            <w:pPr>
              <w:spacing w:after="0" w:line="240" w:lineRule="auto"/>
            </w:pPr>
            <w:r w:rsidRPr="003B4AA5">
              <w:t>Rezultat (pozitivan/negativan):</w:t>
            </w:r>
          </w:p>
        </w:tc>
        <w:tc>
          <w:tcPr>
            <w:tcW w:w="6092" w:type="dxa"/>
          </w:tcPr>
          <w:p w14:paraId="4E76530F" w14:textId="77777777" w:rsidR="00005FA4" w:rsidRPr="003B4AA5" w:rsidRDefault="00005FA4" w:rsidP="00AA766C">
            <w:pPr>
              <w:spacing w:after="0" w:line="240" w:lineRule="auto"/>
            </w:pPr>
          </w:p>
        </w:tc>
      </w:tr>
      <w:bookmarkEnd w:id="0"/>
      <w:tr w:rsidR="006F55DD" w14:paraId="6B81781D" w14:textId="2C5D3D2E" w:rsidTr="00B83060">
        <w:trPr>
          <w:trHeight w:val="270"/>
        </w:trPr>
        <w:tc>
          <w:tcPr>
            <w:tcW w:w="3274" w:type="dxa"/>
            <w:tcBorders>
              <w:top w:val="nil"/>
              <w:bottom w:val="nil"/>
            </w:tcBorders>
          </w:tcPr>
          <w:p w14:paraId="77DF967A" w14:textId="77777777" w:rsidR="006F55DD" w:rsidRPr="003B4AA5" w:rsidRDefault="006F55DD" w:rsidP="00351092">
            <w:pPr>
              <w:spacing w:after="0" w:line="240" w:lineRule="auto"/>
            </w:pPr>
          </w:p>
        </w:tc>
        <w:tc>
          <w:tcPr>
            <w:tcW w:w="4628" w:type="dxa"/>
            <w:gridSpan w:val="2"/>
            <w:tcBorders>
              <w:bottom w:val="single" w:sz="4" w:space="0" w:color="auto"/>
            </w:tcBorders>
          </w:tcPr>
          <w:p w14:paraId="2084312D" w14:textId="11F4C7BD" w:rsidR="006F55DD" w:rsidRPr="003B4AA5" w:rsidRDefault="006F55DD" w:rsidP="00351092">
            <w:pPr>
              <w:spacing w:after="0" w:line="240" w:lineRule="auto"/>
            </w:pPr>
            <w:r w:rsidRPr="003B4AA5">
              <w:t>PCR test (DA/NE)</w:t>
            </w:r>
          </w:p>
        </w:tc>
        <w:tc>
          <w:tcPr>
            <w:tcW w:w="6092" w:type="dxa"/>
          </w:tcPr>
          <w:p w14:paraId="1000DDE3" w14:textId="4E9AB7A6" w:rsidR="006F55DD" w:rsidRPr="003B4AA5" w:rsidRDefault="006F55DD" w:rsidP="00351092">
            <w:pPr>
              <w:spacing w:after="0" w:line="240" w:lineRule="auto"/>
            </w:pPr>
          </w:p>
        </w:tc>
      </w:tr>
      <w:tr w:rsidR="00005FA4" w14:paraId="564549D0" w14:textId="0C4D0E95" w:rsidTr="00AD61EC">
        <w:trPr>
          <w:trHeight w:val="270"/>
        </w:trPr>
        <w:tc>
          <w:tcPr>
            <w:tcW w:w="3274" w:type="dxa"/>
            <w:tcBorders>
              <w:top w:val="nil"/>
              <w:bottom w:val="nil"/>
            </w:tcBorders>
          </w:tcPr>
          <w:p w14:paraId="630C6405" w14:textId="77777777" w:rsidR="00005FA4" w:rsidRPr="003B4AA5" w:rsidRDefault="00005FA4" w:rsidP="00351092">
            <w:pPr>
              <w:spacing w:after="0" w:line="240" w:lineRule="auto"/>
            </w:pPr>
          </w:p>
        </w:tc>
        <w:tc>
          <w:tcPr>
            <w:tcW w:w="2108" w:type="dxa"/>
            <w:tcBorders>
              <w:bottom w:val="nil"/>
            </w:tcBorders>
          </w:tcPr>
          <w:p w14:paraId="6D65FB71" w14:textId="55B52798" w:rsidR="00005FA4" w:rsidRPr="003B4AA5" w:rsidRDefault="00B409B4" w:rsidP="00351092">
            <w:pPr>
              <w:spacing w:after="0" w:line="240" w:lineRule="auto"/>
            </w:pPr>
            <w:r w:rsidRPr="003B4AA5">
              <w:t xml:space="preserve">Ako je odgovor </w:t>
            </w:r>
            <w:r w:rsidR="002D63ED" w:rsidRPr="003B4AA5">
              <w:t>DA</w:t>
            </w:r>
            <w:r w:rsidRPr="003B4AA5">
              <w:t xml:space="preserve">: </w:t>
            </w:r>
          </w:p>
        </w:tc>
        <w:tc>
          <w:tcPr>
            <w:tcW w:w="2520" w:type="dxa"/>
          </w:tcPr>
          <w:p w14:paraId="7C6BFFE7" w14:textId="29AC9937" w:rsidR="00005FA4" w:rsidRPr="003B4AA5" w:rsidRDefault="00B409B4" w:rsidP="00351092">
            <w:pPr>
              <w:spacing w:after="0" w:line="240" w:lineRule="auto"/>
            </w:pPr>
            <w:r w:rsidRPr="003B4AA5">
              <w:t>Datum testiranja:</w:t>
            </w:r>
          </w:p>
        </w:tc>
        <w:tc>
          <w:tcPr>
            <w:tcW w:w="6092" w:type="dxa"/>
          </w:tcPr>
          <w:p w14:paraId="033517B0" w14:textId="77777777" w:rsidR="00005FA4" w:rsidRPr="003B4AA5" w:rsidRDefault="00005FA4" w:rsidP="00351092">
            <w:pPr>
              <w:spacing w:after="0" w:line="240" w:lineRule="auto"/>
            </w:pPr>
          </w:p>
        </w:tc>
      </w:tr>
      <w:tr w:rsidR="00005FA4" w14:paraId="5166312F" w14:textId="26DA7F33" w:rsidTr="00AD61EC">
        <w:trPr>
          <w:trHeight w:val="270"/>
        </w:trPr>
        <w:tc>
          <w:tcPr>
            <w:tcW w:w="3274" w:type="dxa"/>
            <w:tcBorders>
              <w:top w:val="nil"/>
            </w:tcBorders>
          </w:tcPr>
          <w:p w14:paraId="0B9FD904" w14:textId="77777777" w:rsidR="00005FA4" w:rsidRPr="003B4AA5" w:rsidRDefault="00005FA4" w:rsidP="00351092">
            <w:pPr>
              <w:spacing w:after="0" w:line="240" w:lineRule="auto"/>
            </w:pPr>
          </w:p>
        </w:tc>
        <w:tc>
          <w:tcPr>
            <w:tcW w:w="2108" w:type="dxa"/>
            <w:tcBorders>
              <w:top w:val="nil"/>
            </w:tcBorders>
          </w:tcPr>
          <w:p w14:paraId="0E552B39" w14:textId="77777777" w:rsidR="00005FA4" w:rsidRPr="003B4AA5" w:rsidRDefault="00005FA4" w:rsidP="00351092">
            <w:pPr>
              <w:spacing w:after="0" w:line="240" w:lineRule="auto"/>
            </w:pPr>
          </w:p>
        </w:tc>
        <w:tc>
          <w:tcPr>
            <w:tcW w:w="2520" w:type="dxa"/>
          </w:tcPr>
          <w:p w14:paraId="7467E918" w14:textId="5D8DFEEB" w:rsidR="00005FA4" w:rsidRPr="003B4AA5" w:rsidRDefault="00B409B4" w:rsidP="00351092">
            <w:pPr>
              <w:spacing w:after="0" w:line="240" w:lineRule="auto"/>
            </w:pPr>
            <w:r w:rsidRPr="003B4AA5">
              <w:t>Rezultat (pozitivan/negativan):</w:t>
            </w:r>
          </w:p>
        </w:tc>
        <w:tc>
          <w:tcPr>
            <w:tcW w:w="6092" w:type="dxa"/>
          </w:tcPr>
          <w:p w14:paraId="274E8D37" w14:textId="77777777" w:rsidR="00005FA4" w:rsidRPr="003B4AA5" w:rsidRDefault="00005FA4" w:rsidP="00351092">
            <w:pPr>
              <w:spacing w:after="0" w:line="240" w:lineRule="auto"/>
            </w:pPr>
          </w:p>
        </w:tc>
      </w:tr>
      <w:tr w:rsidR="00047030" w14:paraId="62EBA0AF" w14:textId="77777777" w:rsidTr="00047030">
        <w:trPr>
          <w:trHeight w:val="270"/>
        </w:trPr>
        <w:tc>
          <w:tcPr>
            <w:tcW w:w="5382" w:type="dxa"/>
            <w:gridSpan w:val="2"/>
            <w:vMerge w:val="restart"/>
            <w:shd w:val="clear" w:color="auto" w:fill="auto"/>
          </w:tcPr>
          <w:p w14:paraId="03C1472B" w14:textId="156B6EC1" w:rsidR="00047030" w:rsidRPr="0055531F" w:rsidRDefault="00047030" w:rsidP="00047030">
            <w:pPr>
              <w:spacing w:after="0" w:line="240" w:lineRule="auto"/>
            </w:pPr>
            <w:r w:rsidRPr="0055531F">
              <w:t xml:space="preserve">Ako ste napravili brzi kućni test na </w:t>
            </w:r>
            <w:r w:rsidR="00705F34" w:rsidRPr="0055531F">
              <w:t>COVID</w:t>
            </w:r>
            <w:r w:rsidRPr="0055531F">
              <w:t>-19 navedite:</w:t>
            </w:r>
          </w:p>
          <w:p w14:paraId="3BF68A9F" w14:textId="77777777" w:rsidR="00047030" w:rsidRPr="0055531F" w:rsidRDefault="00047030" w:rsidP="00047030">
            <w:pPr>
              <w:spacing w:after="0" w:line="240" w:lineRule="auto"/>
            </w:pPr>
          </w:p>
        </w:tc>
        <w:tc>
          <w:tcPr>
            <w:tcW w:w="2520" w:type="dxa"/>
            <w:shd w:val="clear" w:color="auto" w:fill="auto"/>
          </w:tcPr>
          <w:p w14:paraId="7C30CE66" w14:textId="7CAFFC1A" w:rsidR="00047030" w:rsidRPr="0055531F" w:rsidRDefault="00047030" w:rsidP="00047030">
            <w:pPr>
              <w:spacing w:after="0" w:line="240" w:lineRule="auto"/>
            </w:pPr>
            <w:r w:rsidRPr="0055531F">
              <w:t>Datum testiranja:</w:t>
            </w:r>
          </w:p>
        </w:tc>
        <w:tc>
          <w:tcPr>
            <w:tcW w:w="6092" w:type="dxa"/>
            <w:shd w:val="clear" w:color="auto" w:fill="auto"/>
          </w:tcPr>
          <w:p w14:paraId="776B1AAF" w14:textId="77777777" w:rsidR="00047030" w:rsidRDefault="00047030" w:rsidP="00047030">
            <w:pPr>
              <w:spacing w:after="0" w:line="240" w:lineRule="auto"/>
            </w:pPr>
          </w:p>
        </w:tc>
      </w:tr>
      <w:tr w:rsidR="00047030" w14:paraId="73AAFBB6" w14:textId="77777777" w:rsidTr="00047030">
        <w:trPr>
          <w:trHeight w:val="270"/>
        </w:trPr>
        <w:tc>
          <w:tcPr>
            <w:tcW w:w="5382" w:type="dxa"/>
            <w:gridSpan w:val="2"/>
            <w:vMerge/>
            <w:shd w:val="clear" w:color="auto" w:fill="auto"/>
          </w:tcPr>
          <w:p w14:paraId="46E48E70" w14:textId="49394005" w:rsidR="00047030" w:rsidRPr="0055531F" w:rsidRDefault="00047030" w:rsidP="00047030">
            <w:pPr>
              <w:spacing w:after="0" w:line="240" w:lineRule="auto"/>
            </w:pPr>
          </w:p>
        </w:tc>
        <w:tc>
          <w:tcPr>
            <w:tcW w:w="2520" w:type="dxa"/>
            <w:shd w:val="clear" w:color="auto" w:fill="auto"/>
          </w:tcPr>
          <w:p w14:paraId="069BB928" w14:textId="4A0C98A4" w:rsidR="00047030" w:rsidRPr="0055531F" w:rsidRDefault="00047030" w:rsidP="00047030">
            <w:pPr>
              <w:spacing w:after="0" w:line="240" w:lineRule="auto"/>
            </w:pPr>
            <w:r w:rsidRPr="0055531F">
              <w:t>Rezultat (pozitivan/negativan):</w:t>
            </w:r>
          </w:p>
        </w:tc>
        <w:tc>
          <w:tcPr>
            <w:tcW w:w="6092" w:type="dxa"/>
            <w:shd w:val="clear" w:color="auto" w:fill="auto"/>
          </w:tcPr>
          <w:p w14:paraId="43C18F80" w14:textId="694B3E23" w:rsidR="00047030" w:rsidRDefault="00047030" w:rsidP="00047030">
            <w:pPr>
              <w:spacing w:after="0" w:line="240" w:lineRule="auto"/>
            </w:pPr>
          </w:p>
        </w:tc>
      </w:tr>
      <w:tr w:rsidR="00B409B4" w14:paraId="34092106" w14:textId="77777777" w:rsidTr="005949EB">
        <w:trPr>
          <w:trHeight w:val="270"/>
        </w:trPr>
        <w:tc>
          <w:tcPr>
            <w:tcW w:w="13994" w:type="dxa"/>
            <w:gridSpan w:val="4"/>
            <w:shd w:val="clear" w:color="auto" w:fill="DBE5F1" w:themeFill="accent1" w:themeFillTint="33"/>
          </w:tcPr>
          <w:p w14:paraId="6A23FB81" w14:textId="77777777" w:rsidR="003B4AA5" w:rsidRDefault="003B4AA5" w:rsidP="00351092">
            <w:pPr>
              <w:spacing w:after="0" w:line="240" w:lineRule="auto"/>
            </w:pPr>
          </w:p>
          <w:p w14:paraId="6E432E9D" w14:textId="50977A47" w:rsidR="00B409B4" w:rsidRPr="003B4AA5" w:rsidRDefault="00B409B4" w:rsidP="00351092">
            <w:pPr>
              <w:spacing w:after="0" w:line="240" w:lineRule="auto"/>
              <w:rPr>
                <w:b/>
                <w:bCs/>
              </w:rPr>
            </w:pPr>
            <w:r w:rsidRPr="003B4AA5">
              <w:rPr>
                <w:b/>
                <w:bCs/>
              </w:rPr>
              <w:t>AKO IMATE SIMPTOME INFEKCIJE ILI DOKAZANU BOLEST COVID-19 ISPUNITE DOL</w:t>
            </w:r>
            <w:r w:rsidR="00AD61EC">
              <w:rPr>
                <w:b/>
                <w:bCs/>
              </w:rPr>
              <w:t>J</w:t>
            </w:r>
            <w:r w:rsidRPr="003B4AA5">
              <w:rPr>
                <w:b/>
                <w:bCs/>
              </w:rPr>
              <w:t>E NAVEDENA POLJA</w:t>
            </w:r>
            <w:r w:rsidR="005949EB" w:rsidRPr="003B4AA5">
              <w:rPr>
                <w:b/>
                <w:bCs/>
              </w:rPr>
              <w:t xml:space="preserve"> (OZNAČENA PLAVOM BOJOM)</w:t>
            </w:r>
            <w:r w:rsidRPr="003B4AA5">
              <w:rPr>
                <w:b/>
                <w:bCs/>
              </w:rPr>
              <w:t>:</w:t>
            </w:r>
          </w:p>
          <w:p w14:paraId="24CEFE93" w14:textId="017485F1" w:rsidR="003B4AA5" w:rsidRPr="003B4AA5" w:rsidRDefault="003B4AA5" w:rsidP="00351092">
            <w:pPr>
              <w:spacing w:after="0" w:line="240" w:lineRule="auto"/>
            </w:pPr>
          </w:p>
        </w:tc>
      </w:tr>
      <w:tr w:rsidR="00B409B4" w14:paraId="432D93B5" w14:textId="77777777" w:rsidTr="005949EB">
        <w:trPr>
          <w:trHeight w:val="675"/>
        </w:trPr>
        <w:tc>
          <w:tcPr>
            <w:tcW w:w="3274" w:type="dxa"/>
            <w:vMerge w:val="restart"/>
            <w:shd w:val="clear" w:color="auto" w:fill="DBE5F1" w:themeFill="accent1" w:themeFillTint="33"/>
          </w:tcPr>
          <w:p w14:paraId="15D1353E" w14:textId="769F6956" w:rsidR="00B409B4" w:rsidRPr="003B4AA5" w:rsidRDefault="00B409B4" w:rsidP="00005FA4">
            <w:pPr>
              <w:spacing w:after="0" w:line="240" w:lineRule="auto"/>
            </w:pPr>
            <w:r w:rsidRPr="003B4AA5">
              <w:t xml:space="preserve">Imate li simptome bolesti </w:t>
            </w:r>
            <w:r w:rsidR="005949EB" w:rsidRPr="003B4AA5">
              <w:t>COVID</w:t>
            </w:r>
            <w:r w:rsidRPr="003B4AA5">
              <w:t>-19</w:t>
            </w:r>
            <w:r w:rsidR="006F55DD">
              <w:t>?</w:t>
            </w:r>
            <w:r w:rsidRPr="003B4AA5">
              <w:t xml:space="preserve"> (</w:t>
            </w:r>
            <w:r w:rsidR="005949EB" w:rsidRPr="003B4AA5">
              <w:t>DA/NE</w:t>
            </w:r>
            <w:r w:rsidRPr="003B4AA5">
              <w:t>)</w:t>
            </w:r>
          </w:p>
          <w:p w14:paraId="71CA925C" w14:textId="4446413B" w:rsidR="00B409B4" w:rsidRPr="003B4AA5" w:rsidRDefault="00B409B4" w:rsidP="00005FA4">
            <w:pPr>
              <w:spacing w:after="0" w:line="240" w:lineRule="auto"/>
            </w:pPr>
            <w:r w:rsidRPr="003B4AA5">
              <w:lastRenderedPageBreak/>
              <w:tab/>
              <w:t xml:space="preserve"> </w:t>
            </w:r>
          </w:p>
        </w:tc>
        <w:tc>
          <w:tcPr>
            <w:tcW w:w="10720" w:type="dxa"/>
            <w:gridSpan w:val="3"/>
            <w:shd w:val="clear" w:color="auto" w:fill="DBE5F1" w:themeFill="accent1" w:themeFillTint="33"/>
          </w:tcPr>
          <w:p w14:paraId="7DB5D15B" w14:textId="77777777" w:rsidR="00B409B4" w:rsidRPr="003B4AA5" w:rsidRDefault="00B409B4" w:rsidP="00351092">
            <w:pPr>
              <w:spacing w:after="0" w:line="240" w:lineRule="auto"/>
            </w:pPr>
          </w:p>
        </w:tc>
      </w:tr>
      <w:tr w:rsidR="00501FD1" w14:paraId="4B752E57" w14:textId="77777777" w:rsidTr="00F95E49">
        <w:trPr>
          <w:trHeight w:val="675"/>
        </w:trPr>
        <w:tc>
          <w:tcPr>
            <w:tcW w:w="3274" w:type="dxa"/>
            <w:vMerge/>
            <w:tcBorders>
              <w:bottom w:val="nil"/>
            </w:tcBorders>
            <w:shd w:val="clear" w:color="auto" w:fill="DBE5F1" w:themeFill="accent1" w:themeFillTint="33"/>
          </w:tcPr>
          <w:p w14:paraId="068E9A04" w14:textId="77777777" w:rsidR="00501FD1" w:rsidRPr="003B4AA5" w:rsidRDefault="00501FD1" w:rsidP="00005FA4">
            <w:pPr>
              <w:spacing w:after="0" w:line="240" w:lineRule="auto"/>
            </w:pPr>
          </w:p>
        </w:tc>
        <w:tc>
          <w:tcPr>
            <w:tcW w:w="2108" w:type="dxa"/>
            <w:tcBorders>
              <w:bottom w:val="nil"/>
            </w:tcBorders>
            <w:shd w:val="clear" w:color="auto" w:fill="DBE5F1" w:themeFill="accent1" w:themeFillTint="33"/>
          </w:tcPr>
          <w:p w14:paraId="27B73C02" w14:textId="5CD9EADD" w:rsidR="00501FD1" w:rsidRPr="003B4AA5" w:rsidRDefault="00B409B4" w:rsidP="00351092">
            <w:pPr>
              <w:spacing w:after="0" w:line="240" w:lineRule="auto"/>
            </w:pPr>
            <w:r w:rsidRPr="003B4AA5">
              <w:t xml:space="preserve">Ako je odgovor </w:t>
            </w:r>
            <w:r w:rsidR="005949EB" w:rsidRPr="003B4AA5">
              <w:t>DA</w:t>
            </w:r>
            <w:r w:rsidRPr="003B4AA5">
              <w:t>:</w:t>
            </w:r>
          </w:p>
        </w:tc>
        <w:tc>
          <w:tcPr>
            <w:tcW w:w="2520" w:type="dxa"/>
            <w:shd w:val="clear" w:color="auto" w:fill="DBE5F1" w:themeFill="accent1" w:themeFillTint="33"/>
          </w:tcPr>
          <w:p w14:paraId="3B85E72D" w14:textId="1C4EFF81" w:rsidR="00501FD1" w:rsidRPr="003B4AA5" w:rsidRDefault="00B409B4" w:rsidP="00351092">
            <w:pPr>
              <w:spacing w:after="0" w:line="240" w:lineRule="auto"/>
            </w:pPr>
            <w:r w:rsidRPr="003B4AA5">
              <w:t>Datum pojave simptoma:</w:t>
            </w:r>
          </w:p>
        </w:tc>
        <w:tc>
          <w:tcPr>
            <w:tcW w:w="6092" w:type="dxa"/>
            <w:shd w:val="clear" w:color="auto" w:fill="DBE5F1" w:themeFill="accent1" w:themeFillTint="33"/>
          </w:tcPr>
          <w:p w14:paraId="1B028A02" w14:textId="77777777" w:rsidR="00501FD1" w:rsidRPr="003B4AA5" w:rsidRDefault="00501FD1" w:rsidP="00351092">
            <w:pPr>
              <w:spacing w:after="0" w:line="240" w:lineRule="auto"/>
            </w:pPr>
          </w:p>
        </w:tc>
      </w:tr>
      <w:tr w:rsidR="00005FA4" w14:paraId="3206D41D" w14:textId="77777777" w:rsidTr="00F95E49">
        <w:trPr>
          <w:trHeight w:val="270"/>
        </w:trPr>
        <w:tc>
          <w:tcPr>
            <w:tcW w:w="3274" w:type="dxa"/>
            <w:tcBorders>
              <w:top w:val="nil"/>
            </w:tcBorders>
            <w:shd w:val="clear" w:color="auto" w:fill="DBE5F1" w:themeFill="accent1" w:themeFillTint="33"/>
          </w:tcPr>
          <w:p w14:paraId="1E0973F8" w14:textId="77777777" w:rsidR="00005FA4" w:rsidRPr="003B4AA5" w:rsidRDefault="00005FA4" w:rsidP="00351092">
            <w:pPr>
              <w:spacing w:after="0" w:line="240" w:lineRule="auto"/>
            </w:pPr>
          </w:p>
        </w:tc>
        <w:tc>
          <w:tcPr>
            <w:tcW w:w="2108" w:type="dxa"/>
            <w:tcBorders>
              <w:top w:val="nil"/>
            </w:tcBorders>
            <w:shd w:val="clear" w:color="auto" w:fill="DBE5F1" w:themeFill="accent1" w:themeFillTint="33"/>
          </w:tcPr>
          <w:p w14:paraId="6BB2C2D7" w14:textId="77777777" w:rsidR="00005FA4" w:rsidRPr="003B4AA5" w:rsidRDefault="00005FA4" w:rsidP="00351092">
            <w:pPr>
              <w:spacing w:after="0" w:line="240" w:lineRule="auto"/>
            </w:pPr>
          </w:p>
        </w:tc>
        <w:tc>
          <w:tcPr>
            <w:tcW w:w="2520" w:type="dxa"/>
            <w:shd w:val="clear" w:color="auto" w:fill="DBE5F1" w:themeFill="accent1" w:themeFillTint="33"/>
          </w:tcPr>
          <w:p w14:paraId="43E99277" w14:textId="5C349C5F" w:rsidR="00005FA4" w:rsidRPr="003B4AA5" w:rsidRDefault="00B409B4" w:rsidP="00351092">
            <w:pPr>
              <w:spacing w:after="0" w:line="240" w:lineRule="auto"/>
            </w:pPr>
            <w:r w:rsidRPr="003B4AA5">
              <w:t>Navedite sim</w:t>
            </w:r>
            <w:r w:rsidR="005949EB" w:rsidRPr="003B4AA5">
              <w:t>p</w:t>
            </w:r>
            <w:r w:rsidRPr="003B4AA5">
              <w:t xml:space="preserve">tome </w:t>
            </w:r>
            <w:r w:rsidR="003B4AA5">
              <w:t xml:space="preserve">koje </w:t>
            </w:r>
            <w:r w:rsidRPr="003B4AA5">
              <w:t>ste imali/imate:</w:t>
            </w:r>
          </w:p>
        </w:tc>
        <w:tc>
          <w:tcPr>
            <w:tcW w:w="6092" w:type="dxa"/>
            <w:shd w:val="clear" w:color="auto" w:fill="DBE5F1" w:themeFill="accent1" w:themeFillTint="33"/>
          </w:tcPr>
          <w:p w14:paraId="72A4A97B" w14:textId="77777777" w:rsidR="00005FA4" w:rsidRPr="003B4AA5" w:rsidRDefault="00005FA4" w:rsidP="00351092">
            <w:pPr>
              <w:spacing w:after="0" w:line="240" w:lineRule="auto"/>
            </w:pPr>
          </w:p>
        </w:tc>
      </w:tr>
      <w:tr w:rsidR="00AD61EC" w14:paraId="1DF70672" w14:textId="77777777" w:rsidTr="00AD61EC">
        <w:trPr>
          <w:trHeight w:val="1047"/>
        </w:trPr>
        <w:tc>
          <w:tcPr>
            <w:tcW w:w="3274" w:type="dxa"/>
            <w:vMerge w:val="restart"/>
            <w:shd w:val="clear" w:color="auto" w:fill="DBE5F1" w:themeFill="accent1" w:themeFillTint="33"/>
          </w:tcPr>
          <w:p w14:paraId="3F0A297C" w14:textId="628BDFAF" w:rsidR="00AD61EC" w:rsidRPr="003B4AA5" w:rsidRDefault="00AD61EC" w:rsidP="00351092">
            <w:pPr>
              <w:spacing w:after="0" w:line="240" w:lineRule="auto"/>
            </w:pPr>
            <w:bookmarkStart w:id="1" w:name="_Hlk92482504"/>
            <w:r w:rsidRPr="003B4AA5">
              <w:t xml:space="preserve">Navedite studente i/ili nastavnike Medicinskog fakulteta Sveučilišta u Zagrebu s kojima ste bili u kontaktu </w:t>
            </w:r>
            <w:r w:rsidRPr="0055531F">
              <w:t xml:space="preserve">unutar 2 dana </w:t>
            </w:r>
            <w:r w:rsidRPr="003B4AA5">
              <w:t>prije pojave simptoma ili nalaza pozitivnog testa na SARS-CoV-2</w:t>
            </w:r>
            <w:bookmarkEnd w:id="1"/>
          </w:p>
        </w:tc>
        <w:tc>
          <w:tcPr>
            <w:tcW w:w="2108" w:type="dxa"/>
            <w:shd w:val="clear" w:color="auto" w:fill="DBE5F1" w:themeFill="accent1" w:themeFillTint="33"/>
          </w:tcPr>
          <w:p w14:paraId="188DA5FF" w14:textId="77777777" w:rsidR="00AD61EC" w:rsidRPr="003B4AA5" w:rsidRDefault="00AD61EC" w:rsidP="00351092">
            <w:pPr>
              <w:spacing w:after="0" w:line="240" w:lineRule="auto"/>
            </w:pPr>
            <w:r>
              <w:t>Studenti:</w:t>
            </w:r>
          </w:p>
        </w:tc>
        <w:tc>
          <w:tcPr>
            <w:tcW w:w="8612" w:type="dxa"/>
            <w:gridSpan w:val="2"/>
            <w:shd w:val="clear" w:color="auto" w:fill="DBE5F1" w:themeFill="accent1" w:themeFillTint="33"/>
          </w:tcPr>
          <w:p w14:paraId="33DF70CC" w14:textId="78E8DDB0" w:rsidR="00AD61EC" w:rsidRPr="003B4AA5" w:rsidRDefault="00AD61EC" w:rsidP="00351092">
            <w:pPr>
              <w:spacing w:after="0" w:line="240" w:lineRule="auto"/>
            </w:pPr>
          </w:p>
        </w:tc>
      </w:tr>
      <w:tr w:rsidR="00AD61EC" w14:paraId="7A497510" w14:textId="77777777" w:rsidTr="00AD61EC">
        <w:trPr>
          <w:trHeight w:val="1046"/>
        </w:trPr>
        <w:tc>
          <w:tcPr>
            <w:tcW w:w="3274" w:type="dxa"/>
            <w:vMerge/>
            <w:shd w:val="clear" w:color="auto" w:fill="DBE5F1" w:themeFill="accent1" w:themeFillTint="33"/>
          </w:tcPr>
          <w:p w14:paraId="4DB9F5B3" w14:textId="77777777" w:rsidR="00AD61EC" w:rsidRPr="003B4AA5" w:rsidRDefault="00AD61EC" w:rsidP="00351092">
            <w:pPr>
              <w:spacing w:after="0" w:line="240" w:lineRule="auto"/>
            </w:pPr>
          </w:p>
        </w:tc>
        <w:tc>
          <w:tcPr>
            <w:tcW w:w="2108" w:type="dxa"/>
            <w:shd w:val="clear" w:color="auto" w:fill="DBE5F1" w:themeFill="accent1" w:themeFillTint="33"/>
          </w:tcPr>
          <w:p w14:paraId="3E26C859" w14:textId="77777777" w:rsidR="00AD61EC" w:rsidRPr="003B4AA5" w:rsidRDefault="00AD61EC" w:rsidP="00351092">
            <w:pPr>
              <w:spacing w:after="0" w:line="240" w:lineRule="auto"/>
            </w:pPr>
            <w:r>
              <w:t>Nastavnici:</w:t>
            </w:r>
          </w:p>
        </w:tc>
        <w:tc>
          <w:tcPr>
            <w:tcW w:w="8612" w:type="dxa"/>
            <w:gridSpan w:val="2"/>
            <w:shd w:val="clear" w:color="auto" w:fill="DBE5F1" w:themeFill="accent1" w:themeFillTint="33"/>
          </w:tcPr>
          <w:p w14:paraId="7213BD13" w14:textId="57359876" w:rsidR="00AD61EC" w:rsidRPr="003B4AA5" w:rsidRDefault="00AD61EC" w:rsidP="00351092">
            <w:pPr>
              <w:spacing w:after="0" w:line="240" w:lineRule="auto"/>
            </w:pPr>
          </w:p>
        </w:tc>
      </w:tr>
      <w:tr w:rsidR="00B409B4" w14:paraId="0093FC25" w14:textId="77777777" w:rsidTr="005949EB">
        <w:trPr>
          <w:trHeight w:val="270"/>
        </w:trPr>
        <w:tc>
          <w:tcPr>
            <w:tcW w:w="3274" w:type="dxa"/>
            <w:shd w:val="clear" w:color="auto" w:fill="DBE5F1" w:themeFill="accent1" w:themeFillTint="33"/>
          </w:tcPr>
          <w:p w14:paraId="4DF7D7EF" w14:textId="7A380CD8" w:rsidR="00B409B4" w:rsidRPr="003B4AA5" w:rsidRDefault="005949EB" w:rsidP="00351092">
            <w:pPr>
              <w:spacing w:after="0" w:line="240" w:lineRule="auto"/>
            </w:pPr>
            <w:r w:rsidRPr="0055531F">
              <w:t>Jeste li prilikom kontakta s gore navedenim osobama nosili zaštitnu masku? (DA/NE)</w:t>
            </w:r>
          </w:p>
        </w:tc>
        <w:tc>
          <w:tcPr>
            <w:tcW w:w="10720" w:type="dxa"/>
            <w:gridSpan w:val="3"/>
            <w:shd w:val="clear" w:color="auto" w:fill="DBE5F1" w:themeFill="accent1" w:themeFillTint="33"/>
          </w:tcPr>
          <w:p w14:paraId="1B009655" w14:textId="77777777" w:rsidR="00B409B4" w:rsidRPr="003B4AA5" w:rsidRDefault="00B409B4" w:rsidP="00351092">
            <w:pPr>
              <w:spacing w:after="0" w:line="240" w:lineRule="auto"/>
            </w:pPr>
          </w:p>
        </w:tc>
      </w:tr>
      <w:tr w:rsidR="00B409B4" w14:paraId="19A605E3" w14:textId="77777777" w:rsidTr="00273036">
        <w:trPr>
          <w:trHeight w:val="270"/>
        </w:trPr>
        <w:tc>
          <w:tcPr>
            <w:tcW w:w="13994" w:type="dxa"/>
            <w:gridSpan w:val="4"/>
            <w:shd w:val="clear" w:color="auto" w:fill="FBD4B4" w:themeFill="accent6" w:themeFillTint="66"/>
          </w:tcPr>
          <w:p w14:paraId="5D17F88A" w14:textId="77777777" w:rsidR="003B4AA5" w:rsidRDefault="003B4AA5" w:rsidP="00351092">
            <w:pPr>
              <w:spacing w:after="0" w:line="240" w:lineRule="auto"/>
            </w:pPr>
          </w:p>
          <w:p w14:paraId="441CF091" w14:textId="7776A7F2" w:rsidR="00B409B4" w:rsidRPr="003B4AA5" w:rsidRDefault="005949EB" w:rsidP="00351092">
            <w:pPr>
              <w:spacing w:after="0" w:line="240" w:lineRule="auto"/>
              <w:rPr>
                <w:b/>
                <w:bCs/>
              </w:rPr>
            </w:pPr>
            <w:r w:rsidRPr="003B4AA5">
              <w:rPr>
                <w:b/>
                <w:bCs/>
              </w:rPr>
              <w:t xml:space="preserve">AKO STE SAMO KONTAKT OBOLJELIH ILI POZITIVNIH OSOBA, A NEMATE SIMPTOME BOLESTI NITI </w:t>
            </w:r>
            <w:r w:rsidR="003B4AA5">
              <w:rPr>
                <w:b/>
                <w:bCs/>
              </w:rPr>
              <w:t>POZ</w:t>
            </w:r>
            <w:r w:rsidR="007352FA">
              <w:rPr>
                <w:b/>
                <w:bCs/>
              </w:rPr>
              <w:t>I</w:t>
            </w:r>
            <w:r w:rsidR="003B4AA5">
              <w:rPr>
                <w:b/>
                <w:bCs/>
              </w:rPr>
              <w:t>TIVAN TEST</w:t>
            </w:r>
            <w:r w:rsidRPr="003B4AA5">
              <w:rPr>
                <w:b/>
                <w:bCs/>
              </w:rPr>
              <w:t xml:space="preserve"> NA SARS-C</w:t>
            </w:r>
            <w:r w:rsidR="003B4AA5">
              <w:rPr>
                <w:b/>
                <w:bCs/>
              </w:rPr>
              <w:t>o</w:t>
            </w:r>
            <w:r w:rsidRPr="003B4AA5">
              <w:rPr>
                <w:b/>
                <w:bCs/>
              </w:rPr>
              <w:t>V-2, ISPUNITE DOL</w:t>
            </w:r>
            <w:r w:rsidR="00AD61EC">
              <w:rPr>
                <w:b/>
                <w:bCs/>
              </w:rPr>
              <w:t>J</w:t>
            </w:r>
            <w:r w:rsidRPr="003B4AA5">
              <w:rPr>
                <w:b/>
                <w:bCs/>
              </w:rPr>
              <w:t xml:space="preserve">E NAVEDENA POLJA (OZNAČENA </w:t>
            </w:r>
            <w:r w:rsidR="00273036">
              <w:rPr>
                <w:b/>
                <w:bCs/>
              </w:rPr>
              <w:t>NARANČASTOM</w:t>
            </w:r>
            <w:r w:rsidR="003B4AA5" w:rsidRPr="003B4AA5">
              <w:rPr>
                <w:b/>
                <w:bCs/>
              </w:rPr>
              <w:t xml:space="preserve"> BOJOM)</w:t>
            </w:r>
            <w:r w:rsidRPr="003B4AA5">
              <w:rPr>
                <w:b/>
                <w:bCs/>
              </w:rPr>
              <w:t>:</w:t>
            </w:r>
          </w:p>
          <w:p w14:paraId="1A5DC046" w14:textId="7BA6ABE2" w:rsidR="003B4AA5" w:rsidRPr="003B4AA5" w:rsidRDefault="003B4AA5" w:rsidP="00351092">
            <w:pPr>
              <w:spacing w:after="0" w:line="240" w:lineRule="auto"/>
            </w:pPr>
          </w:p>
        </w:tc>
      </w:tr>
      <w:tr w:rsidR="00B409B4" w14:paraId="1E2C591D" w14:textId="77777777" w:rsidTr="00273036">
        <w:trPr>
          <w:trHeight w:val="270"/>
        </w:trPr>
        <w:tc>
          <w:tcPr>
            <w:tcW w:w="3274" w:type="dxa"/>
            <w:shd w:val="clear" w:color="auto" w:fill="FBD4B4" w:themeFill="accent6" w:themeFillTint="66"/>
          </w:tcPr>
          <w:p w14:paraId="00E6B58A" w14:textId="48BE11B7" w:rsidR="00B409B4" w:rsidRPr="003B4AA5" w:rsidRDefault="005949EB" w:rsidP="00351092">
            <w:pPr>
              <w:spacing w:after="0" w:line="240" w:lineRule="auto"/>
            </w:pPr>
            <w:r w:rsidRPr="003B4AA5">
              <w:t>Ime i prezime oboljele/pozitivne osobe:</w:t>
            </w:r>
          </w:p>
        </w:tc>
        <w:tc>
          <w:tcPr>
            <w:tcW w:w="10720" w:type="dxa"/>
            <w:gridSpan w:val="3"/>
            <w:shd w:val="clear" w:color="auto" w:fill="FBD4B4" w:themeFill="accent6" w:themeFillTint="66"/>
          </w:tcPr>
          <w:p w14:paraId="0CFE987B" w14:textId="77777777" w:rsidR="00B409B4" w:rsidRPr="003B4AA5" w:rsidRDefault="00B409B4" w:rsidP="00351092">
            <w:pPr>
              <w:spacing w:after="0" w:line="240" w:lineRule="auto"/>
            </w:pPr>
          </w:p>
        </w:tc>
      </w:tr>
      <w:tr w:rsidR="00B409B4" w14:paraId="49B70316" w14:textId="77777777" w:rsidTr="00273036">
        <w:trPr>
          <w:trHeight w:val="270"/>
        </w:trPr>
        <w:tc>
          <w:tcPr>
            <w:tcW w:w="3274" w:type="dxa"/>
            <w:shd w:val="clear" w:color="auto" w:fill="FBD4B4" w:themeFill="accent6" w:themeFillTint="66"/>
          </w:tcPr>
          <w:p w14:paraId="22C8DCFA" w14:textId="695FC1C0" w:rsidR="00B409B4" w:rsidRPr="003B4AA5" w:rsidRDefault="005949EB" w:rsidP="00351092">
            <w:pPr>
              <w:spacing w:after="0" w:line="240" w:lineRule="auto"/>
            </w:pPr>
            <w:r w:rsidRPr="003B4AA5">
              <w:t>Ako je oboljela/pozitiv</w:t>
            </w:r>
            <w:r w:rsidR="003B4AA5">
              <w:t>n</w:t>
            </w:r>
            <w:r w:rsidRPr="003B4AA5">
              <w:t>a osoba student/</w:t>
            </w:r>
            <w:proofErr w:type="spellStart"/>
            <w:r w:rsidRPr="003B4AA5">
              <w:t>ica</w:t>
            </w:r>
            <w:proofErr w:type="spellEnd"/>
            <w:r w:rsidRPr="003B4AA5">
              <w:t xml:space="preserve"> Medicinskog fakulteta Sveučilišta u Zagrebu, navedite godinu studija: </w:t>
            </w:r>
          </w:p>
        </w:tc>
        <w:tc>
          <w:tcPr>
            <w:tcW w:w="10720" w:type="dxa"/>
            <w:gridSpan w:val="3"/>
            <w:shd w:val="clear" w:color="auto" w:fill="FBD4B4" w:themeFill="accent6" w:themeFillTint="66"/>
          </w:tcPr>
          <w:p w14:paraId="2551AF18" w14:textId="77777777" w:rsidR="00B409B4" w:rsidRPr="003B4AA5" w:rsidRDefault="00B409B4" w:rsidP="00351092">
            <w:pPr>
              <w:spacing w:after="0" w:line="240" w:lineRule="auto"/>
            </w:pPr>
          </w:p>
        </w:tc>
      </w:tr>
      <w:tr w:rsidR="00273036" w14:paraId="6B830F85" w14:textId="77777777" w:rsidTr="00273036">
        <w:trPr>
          <w:trHeight w:val="270"/>
        </w:trPr>
        <w:tc>
          <w:tcPr>
            <w:tcW w:w="3274" w:type="dxa"/>
            <w:shd w:val="clear" w:color="auto" w:fill="FBD4B4" w:themeFill="accent6" w:themeFillTint="66"/>
          </w:tcPr>
          <w:p w14:paraId="39288976" w14:textId="237BD5BD" w:rsidR="005949EB" w:rsidRPr="003B4AA5" w:rsidRDefault="005949EB" w:rsidP="00351092">
            <w:pPr>
              <w:spacing w:after="0" w:line="240" w:lineRule="auto"/>
            </w:pPr>
            <w:r w:rsidRPr="0055531F">
              <w:t>Jeste li prilikom kontakta s gore naveden</w:t>
            </w:r>
            <w:r w:rsidR="00372EE4" w:rsidRPr="0055531F">
              <w:t>om</w:t>
            </w:r>
            <w:r w:rsidRPr="0055531F">
              <w:t xml:space="preserve"> osob</w:t>
            </w:r>
            <w:r w:rsidR="00372EE4" w:rsidRPr="0055531F">
              <w:t>om</w:t>
            </w:r>
            <w:r w:rsidRPr="0055531F">
              <w:t xml:space="preserve"> nosili zaštitnu masku? (DA/NE)</w:t>
            </w:r>
          </w:p>
        </w:tc>
        <w:tc>
          <w:tcPr>
            <w:tcW w:w="10720" w:type="dxa"/>
            <w:gridSpan w:val="3"/>
            <w:shd w:val="clear" w:color="auto" w:fill="FBD4B4" w:themeFill="accent6" w:themeFillTint="66"/>
          </w:tcPr>
          <w:p w14:paraId="2DE5FF62" w14:textId="77777777" w:rsidR="005949EB" w:rsidRPr="003B4AA5" w:rsidRDefault="005949EB" w:rsidP="00351092">
            <w:pPr>
              <w:spacing w:after="0" w:line="240" w:lineRule="auto"/>
            </w:pPr>
          </w:p>
        </w:tc>
      </w:tr>
    </w:tbl>
    <w:p w14:paraId="0C62F28F" w14:textId="555533BA" w:rsidR="00931F2A" w:rsidRPr="0055531F" w:rsidRDefault="003B4AA5" w:rsidP="00AA766C">
      <w:pPr>
        <w:spacing w:after="0" w:line="240" w:lineRule="auto"/>
      </w:pPr>
      <w:r w:rsidRPr="0055531F">
        <w:t xml:space="preserve">*AKO STE CIJEPLJENI, MOLIMO VAS, PRILOŽITE </w:t>
      </w:r>
      <w:r w:rsidR="00486EA0" w:rsidRPr="0055531F">
        <w:t xml:space="preserve">DIGITALNU </w:t>
      </w:r>
      <w:r w:rsidRPr="0055531F">
        <w:t>COVID P</w:t>
      </w:r>
      <w:r w:rsidR="00486EA0" w:rsidRPr="0055531F">
        <w:t>OTVRDU</w:t>
      </w:r>
      <w:r w:rsidRPr="0055531F">
        <w:t>.</w:t>
      </w:r>
    </w:p>
    <w:p w14:paraId="0B33B9CB" w14:textId="178AE76A" w:rsidR="00532FEC" w:rsidRPr="0055531F" w:rsidRDefault="00532FEC" w:rsidP="00AA766C">
      <w:pPr>
        <w:spacing w:after="0" w:line="240" w:lineRule="auto"/>
      </w:pPr>
      <w:r w:rsidRPr="0055531F">
        <w:t>**AKO STE TESTIRANI, MOLIMO VAS, PRILOŽITE NALAZ TESTA.</w:t>
      </w:r>
    </w:p>
    <w:p w14:paraId="447267ED" w14:textId="7409CEA1" w:rsidR="003B4AA5" w:rsidRDefault="003B4AA5" w:rsidP="00AA766C">
      <w:pPr>
        <w:spacing w:after="0" w:line="240" w:lineRule="auto"/>
      </w:pPr>
    </w:p>
    <w:p w14:paraId="3748E708" w14:textId="2532CD6E" w:rsidR="003B4AA5" w:rsidRDefault="003B4AA5" w:rsidP="00AA766C">
      <w:pPr>
        <w:spacing w:after="0" w:line="240" w:lineRule="auto"/>
      </w:pPr>
      <w:r>
        <w:t xml:space="preserve">Dobiveni podaci će nam pomoći da Vas što prije kontaktiramo i preporučimo odgovarajuće mjere.  </w:t>
      </w:r>
    </w:p>
    <w:sectPr w:rsidR="003B4AA5" w:rsidSect="00EA3127">
      <w:pgSz w:w="16838" w:h="11906" w:orient="landscape"/>
      <w:pgMar w:top="851" w:right="1417" w:bottom="1135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O0NLYwNbQ0sTAwNzJV0lEKTi0uzszPAykwrAUAenlQOiwAAAA="/>
  </w:docVars>
  <w:rsids>
    <w:rsidRoot w:val="00465E60"/>
    <w:rsid w:val="00005FA4"/>
    <w:rsid w:val="00011B02"/>
    <w:rsid w:val="00047030"/>
    <w:rsid w:val="00057523"/>
    <w:rsid w:val="00076EC4"/>
    <w:rsid w:val="000A4DAF"/>
    <w:rsid w:val="00106DAB"/>
    <w:rsid w:val="001375EA"/>
    <w:rsid w:val="00177340"/>
    <w:rsid w:val="00177C67"/>
    <w:rsid w:val="00196FA3"/>
    <w:rsid w:val="00223B57"/>
    <w:rsid w:val="00270474"/>
    <w:rsid w:val="00273036"/>
    <w:rsid w:val="002D63ED"/>
    <w:rsid w:val="0033197D"/>
    <w:rsid w:val="003476AB"/>
    <w:rsid w:val="00351092"/>
    <w:rsid w:val="00372EE4"/>
    <w:rsid w:val="003B4AA5"/>
    <w:rsid w:val="003E7622"/>
    <w:rsid w:val="00465E60"/>
    <w:rsid w:val="0047055F"/>
    <w:rsid w:val="00486EA0"/>
    <w:rsid w:val="004C58C0"/>
    <w:rsid w:val="00501FD1"/>
    <w:rsid w:val="00532FEC"/>
    <w:rsid w:val="0055531F"/>
    <w:rsid w:val="005949EB"/>
    <w:rsid w:val="0069230A"/>
    <w:rsid w:val="006F55DD"/>
    <w:rsid w:val="00705F34"/>
    <w:rsid w:val="007352FA"/>
    <w:rsid w:val="00742B44"/>
    <w:rsid w:val="007502D8"/>
    <w:rsid w:val="00780ED2"/>
    <w:rsid w:val="007828FC"/>
    <w:rsid w:val="007A137E"/>
    <w:rsid w:val="00830802"/>
    <w:rsid w:val="008342E7"/>
    <w:rsid w:val="008617E2"/>
    <w:rsid w:val="008739CF"/>
    <w:rsid w:val="008A11CB"/>
    <w:rsid w:val="008D6180"/>
    <w:rsid w:val="008E361A"/>
    <w:rsid w:val="00924FE6"/>
    <w:rsid w:val="00931F2A"/>
    <w:rsid w:val="00991AC7"/>
    <w:rsid w:val="009A7121"/>
    <w:rsid w:val="00A402A7"/>
    <w:rsid w:val="00AA766C"/>
    <w:rsid w:val="00AD61EC"/>
    <w:rsid w:val="00AE4D9D"/>
    <w:rsid w:val="00AF2832"/>
    <w:rsid w:val="00B409B4"/>
    <w:rsid w:val="00C61325"/>
    <w:rsid w:val="00D77292"/>
    <w:rsid w:val="00DD2304"/>
    <w:rsid w:val="00DF5ED1"/>
    <w:rsid w:val="00EA3127"/>
    <w:rsid w:val="00EF3038"/>
    <w:rsid w:val="00F26C51"/>
    <w:rsid w:val="00F95E49"/>
    <w:rsid w:val="00FD62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3E19D9"/>
  <w15:docId w15:val="{C9ECC1EE-E1CC-40C3-9481-B39EC045DD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Calibri" w:hAnsi="Times New Roman" w:cs="Times New Roman"/>
        <w:lang w:val="hr-H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28FC"/>
    <w:pPr>
      <w:suppressAutoHyphens/>
      <w:spacing w:after="200" w:line="276" w:lineRule="auto"/>
    </w:pPr>
    <w:rPr>
      <w:rFonts w:ascii="Calibri" w:hAnsi="Calibri"/>
      <w:sz w:val="22"/>
      <w:szCs w:val="22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qFormat/>
    <w:rsid w:val="007828FC"/>
    <w:pPr>
      <w:suppressLineNumbers/>
      <w:spacing w:before="120" w:after="120"/>
    </w:pPr>
    <w:rPr>
      <w:rFonts w:cs="Arial"/>
      <w:i/>
      <w:iCs/>
      <w:sz w:val="24"/>
      <w:szCs w:val="24"/>
    </w:rPr>
  </w:style>
  <w:style w:type="table" w:styleId="TableGrid">
    <w:name w:val="Table Grid"/>
    <w:basedOn w:val="TableNormal"/>
    <w:uiPriority w:val="59"/>
    <w:unhideWhenUsed/>
    <w:rsid w:val="009A71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4</Words>
  <Characters>184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esna</dc:creator>
  <cp:lastModifiedBy>Zrinka Bukvić Mokos</cp:lastModifiedBy>
  <cp:revision>2</cp:revision>
  <dcterms:created xsi:type="dcterms:W3CDTF">2022-01-09T09:29:00Z</dcterms:created>
  <dcterms:modified xsi:type="dcterms:W3CDTF">2022-01-09T09:29:00Z</dcterms:modified>
</cp:coreProperties>
</file>